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378A3" w14:textId="0D4D1B88" w:rsidR="00B9320B" w:rsidRPr="00FF4139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ru-RU"/>
        </w:rPr>
      </w:pP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екларація</w:t>
      </w:r>
      <w:proofErr w:type="spellEnd"/>
      <w:r>
        <w:rPr>
          <w:rFonts w:ascii="Arial Narrow" w:hAnsi="Arial Narrow"/>
          <w:b/>
          <w:bCs/>
          <w:sz w:val="22"/>
          <w:szCs w:val="22"/>
          <w:lang w:val="ru-RU"/>
        </w:rPr>
        <w:t xml:space="preserve"> про </w:t>
      </w: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оброчесність</w:t>
      </w:r>
      <w:proofErr w:type="spellEnd"/>
      <w:r w:rsidR="00250E27" w:rsidRPr="007C3A15">
        <w:rPr>
          <w:rFonts w:ascii="Arial Narrow" w:hAnsi="Arial Narrow"/>
          <w:b/>
          <w:bCs/>
          <w:sz w:val="22"/>
          <w:szCs w:val="22"/>
          <w:lang w:val="ru-RU"/>
        </w:rPr>
        <w:t xml:space="preserve"> </w:t>
      </w:r>
      <w:bookmarkStart w:id="0" w:name="_GoBack"/>
      <w:bookmarkEnd w:id="0"/>
    </w:p>
    <w:p w14:paraId="1343ED80" w14:textId="308F800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давач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ш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цікавлен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сторон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у/контрак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о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>.</w:t>
      </w:r>
    </w:p>
    <w:p w14:paraId="2FFB1534" w14:textId="7F4A51D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ідповід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имо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наших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нутрішніх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цедур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ст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ризик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всіх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артнер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с</w:t>
      </w:r>
      <w:r w:rsidR="006B3A48">
        <w:rPr>
          <w:rFonts w:ascii="Arial Narrow" w:hAnsi="Arial Narrow"/>
          <w:sz w:val="22"/>
          <w:szCs w:val="22"/>
          <w:lang w:val="ru-RU"/>
        </w:rPr>
        <w:t>имо</w:t>
      </w:r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и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екларацію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вед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уклад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контракту.</w:t>
      </w:r>
    </w:p>
    <w:p w14:paraId="4EBEA49A" w14:textId="0C09D829" w:rsidR="0076207B" w:rsidRPr="00FF4139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Це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онтрольн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список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ю</w:t>
      </w:r>
      <w:r w:rsidR="006B3A48">
        <w:rPr>
          <w:rFonts w:ascii="Arial Narrow" w:hAnsi="Arial Narrow"/>
          <w:sz w:val="22"/>
          <w:szCs w:val="22"/>
          <w:lang w:val="ru-RU"/>
        </w:rPr>
        <w:t>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і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ідпису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омпанія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юридич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обов'язуюч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кумен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.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веде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ижче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формаці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овинно бут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ступни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ля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редставник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у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головного аудитора </w:t>
      </w:r>
      <w:proofErr w:type="spellStart"/>
      <w:proofErr w:type="gram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)</w:t>
      </w:r>
      <w:proofErr w:type="gramEnd"/>
      <w:r w:rsidRPr="00BF3122">
        <w:rPr>
          <w:rFonts w:ascii="Arial Narrow" w:hAnsi="Arial Narrow"/>
          <w:sz w:val="22"/>
          <w:szCs w:val="22"/>
          <w:lang w:val="ru-RU"/>
        </w:rPr>
        <w:t xml:space="preserve">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FF4139" w14:paraId="2D826561" w14:textId="77777777" w:rsidTr="39B86AF4">
        <w:tc>
          <w:tcPr>
            <w:tcW w:w="4080" w:type="dxa"/>
          </w:tcPr>
          <w:p w14:paraId="476ABB40" w14:textId="0A7D9785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Назв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організації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омпанії</w:t>
            </w:r>
            <w:proofErr w:type="spellEnd"/>
          </w:p>
        </w:tc>
        <w:tc>
          <w:tcPr>
            <w:tcW w:w="5905" w:type="dxa"/>
          </w:tcPr>
          <w:p w14:paraId="649E71D8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207B" w:rsidRPr="007C3A15" w14:paraId="57916500" w14:textId="77777777" w:rsidTr="39B86AF4">
        <w:tc>
          <w:tcPr>
            <w:tcW w:w="4080" w:type="dxa"/>
          </w:tcPr>
          <w:p w14:paraId="1EF3AA24" w14:textId="77777777" w:rsidR="006B3A48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краї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іяльност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</w:p>
          <w:p w14:paraId="7E780204" w14:textId="70B65BFB" w:rsidR="0076207B" w:rsidRPr="00FF4139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(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йний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номер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окумент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)</w:t>
            </w:r>
          </w:p>
        </w:tc>
        <w:tc>
          <w:tcPr>
            <w:tcW w:w="5905" w:type="dxa"/>
          </w:tcPr>
          <w:p w14:paraId="5CF2541B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7C3A15" w14:paraId="7C26E851" w14:textId="77777777" w:rsidTr="39B86AF4">
        <w:tc>
          <w:tcPr>
            <w:tcW w:w="4080" w:type="dxa"/>
          </w:tcPr>
          <w:p w14:paraId="7FC05076" w14:textId="6133553D" w:rsidR="0076207B" w:rsidRPr="00FF4139" w:rsidRDefault="00B9320B" w:rsidP="006B3A48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Структур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включаюч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голов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членів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</w:p>
        </w:tc>
        <w:tc>
          <w:tcPr>
            <w:tcW w:w="5905" w:type="dxa"/>
          </w:tcPr>
          <w:p w14:paraId="0FDBBE79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FF4139" w14:paraId="6626DF75" w14:textId="77777777" w:rsidTr="39B86AF4">
        <w:tc>
          <w:tcPr>
            <w:tcW w:w="4080" w:type="dxa"/>
          </w:tcPr>
          <w:p w14:paraId="7BAB6CC0" w14:textId="38156331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ерівник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виконавчого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директора</w:t>
            </w:r>
            <w:proofErr w:type="spellEnd"/>
          </w:p>
        </w:tc>
        <w:tc>
          <w:tcPr>
            <w:tcW w:w="5905" w:type="dxa"/>
          </w:tcPr>
          <w:p w14:paraId="7A77EF5E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F5FD923" w14:textId="607D0EF1" w:rsidR="0076207B" w:rsidRPr="00FF4139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одилис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д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еети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рупцій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ос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яка не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повід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фінансов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ерів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инципам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давач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081C52EB" w14:textId="77777777" w:rsidTr="006B3A48">
        <w:tc>
          <w:tcPr>
            <w:tcW w:w="10060" w:type="dxa"/>
          </w:tcPr>
          <w:p w14:paraId="65117309" w14:textId="77777777" w:rsidR="0076207B" w:rsidRDefault="00B9320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373AF64" w14:textId="7AC4A596" w:rsidR="00FF4139" w:rsidRPr="00FF4139" w:rsidRDefault="00FF4139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2656CDF5" w14:textId="481A9876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анкрут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тад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ліквід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кри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удов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ад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укла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году з кредиторам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зупини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господарськ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предметом судового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гляд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цих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итан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будь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иту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пли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цедур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дбаче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ціональ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аконодавств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ормативно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вов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C3A15" w14:paraId="0D82F467" w14:textId="77777777" w:rsidTr="006B3A48">
        <w:tc>
          <w:tcPr>
            <w:tcW w:w="10065" w:type="dxa"/>
          </w:tcPr>
          <w:p w14:paraId="5A32D6FC" w14:textId="77777777" w:rsidR="0076207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4E91978" w14:textId="6B6E5EAE" w:rsidR="00B9320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FA48434" w14:textId="6BAB3AC7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особ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ю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нова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едставля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йм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іш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нтролюв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зна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лочин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'яза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хнь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з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статоч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рок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суду?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ерйоз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7EA5BDE4" w14:textId="77777777" w:rsidTr="006B3A48">
        <w:tc>
          <w:tcPr>
            <w:tcW w:w="10060" w:type="dxa"/>
          </w:tcPr>
          <w:p w14:paraId="2F17CFC2" w14:textId="77777777" w:rsidR="0076207B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6485DE15" w14:textId="3F8A211D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4C8EADC" w14:textId="1DD4B74D" w:rsidR="00DE7A12" w:rsidRPr="00FF4139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пливов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політич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посадах у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організац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иконавчо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ради) т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C3A15" w14:paraId="24DFB16C" w14:textId="77777777" w:rsidTr="39B86AF4">
        <w:tc>
          <w:tcPr>
            <w:tcW w:w="10080" w:type="dxa"/>
          </w:tcPr>
          <w:p w14:paraId="03DC31C1" w14:textId="77777777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E274DC7" w14:textId="77777777" w:rsidR="0076207B" w:rsidRPr="00FF4139" w:rsidRDefault="0076207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48B2E260" w14:textId="07F6DE9A" w:rsidR="0076207B" w:rsidRPr="00FF4139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працівникам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організацій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мережі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C3A15" w14:paraId="6957EE61" w14:textId="77777777" w:rsidTr="00F947ED">
        <w:tc>
          <w:tcPr>
            <w:tcW w:w="10080" w:type="dxa"/>
          </w:tcPr>
          <w:p w14:paraId="2531D71E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4165F70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91B4CDD" w14:textId="77777777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1614F791" w14:textId="64625614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7D979BE6" w14:textId="4C480F37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06129F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</w:p>
    <w:p w14:paraId="07C54FD1" w14:textId="3793B721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38E53B4A" w14:textId="095B17FA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</w:t>
      </w:r>
    </w:p>
    <w:p w14:paraId="3A0AEF07" w14:textId="5080BFAD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0346BE04" w14:textId="4B6E5AF5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_________________________</w:t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  <w:t>____________________________</w:t>
      </w:r>
    </w:p>
    <w:p w14:paraId="61AB7648" w14:textId="0FCB6F98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uk-UA"/>
        </w:rPr>
        <w:t>Виконавчий директор</w:t>
      </w:r>
      <w:r w:rsidR="00DE7A12" w:rsidRPr="00FF4139">
        <w:rPr>
          <w:rFonts w:ascii="Arial Narrow" w:hAnsi="Arial Narrow"/>
          <w:sz w:val="22"/>
          <w:szCs w:val="22"/>
          <w:lang w:val="ru-RU"/>
        </w:rPr>
        <w:t>)</w:t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ru-RU"/>
        </w:rPr>
        <w:t xml:space="preserve">Голова </w:t>
      </w:r>
      <w:proofErr w:type="spellStart"/>
      <w:r w:rsidR="00DE7A12" w:rsidRPr="00FF4139">
        <w:rPr>
          <w:rFonts w:ascii="Arial Narrow" w:hAnsi="Arial Narrow"/>
          <w:sz w:val="22"/>
          <w:szCs w:val="22"/>
          <w:lang w:val="ru-RU"/>
        </w:rPr>
        <w:t>правлі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)</w:t>
      </w:r>
    </w:p>
    <w:p w14:paraId="7A8AA3A3" w14:textId="7E954428" w:rsidR="0076207B" w:rsidRPr="00FF4139" w:rsidRDefault="00DE7A12" w:rsidP="0076207B">
      <w:pPr>
        <w:rPr>
          <w:rFonts w:ascii="Arial Narrow" w:hAnsi="Arial Narrow"/>
          <w:i/>
          <w:iCs/>
          <w:sz w:val="22"/>
          <w:szCs w:val="22"/>
        </w:rPr>
      </w:pPr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Pr="00FF4139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</w:p>
    <w:sectPr w:rsidR="0076207B" w:rsidRPr="00FF4139" w:rsidSect="00874A73">
      <w:headerReference w:type="default" r:id="rId9"/>
      <w:pgSz w:w="12240" w:h="15840"/>
      <w:pgMar w:top="1276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8A389" w14:textId="77777777" w:rsidR="00A862E3" w:rsidRDefault="00A862E3" w:rsidP="00874A73">
      <w:r>
        <w:separator/>
      </w:r>
    </w:p>
  </w:endnote>
  <w:endnote w:type="continuationSeparator" w:id="0">
    <w:p w14:paraId="55CBE2A4" w14:textId="77777777" w:rsidR="00A862E3" w:rsidRDefault="00A862E3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AE135" w14:textId="77777777" w:rsidR="00A862E3" w:rsidRDefault="00A862E3" w:rsidP="00874A73">
      <w:r>
        <w:separator/>
      </w:r>
    </w:p>
  </w:footnote>
  <w:footnote w:type="continuationSeparator" w:id="0">
    <w:p w14:paraId="7F91EB63" w14:textId="77777777" w:rsidR="00A862E3" w:rsidRDefault="00A862E3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04BB3" w14:textId="250E2B8F" w:rsidR="00874A73" w:rsidRPr="00A74125" w:rsidRDefault="00743FB1" w:rsidP="0057322D">
    <w:pPr>
      <w:pStyle w:val="ac"/>
      <w:jc w:val="right"/>
    </w:pPr>
    <w:r w:rsidRPr="00743FB1">
      <w:rPr>
        <w:rFonts w:eastAsia="Arial Narrow" w:cstheme="minorHAnsi"/>
        <w:bCs/>
        <w:lang w:bidi="uk-UA"/>
      </w:rPr>
      <w:t xml:space="preserve">RFP20240508.02 </w:t>
    </w:r>
    <w:r w:rsidR="00A74125">
      <w:rPr>
        <w:lang w:val="uk-UA"/>
      </w:rPr>
      <w:t xml:space="preserve">Додаток </w:t>
    </w:r>
    <w:r w:rsidR="00A74125">
      <w:t>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533E4"/>
    <w:rsid w:val="0006129F"/>
    <w:rsid w:val="00105CE3"/>
    <w:rsid w:val="00194C87"/>
    <w:rsid w:val="001B6907"/>
    <w:rsid w:val="00250E27"/>
    <w:rsid w:val="0033412A"/>
    <w:rsid w:val="00493373"/>
    <w:rsid w:val="004E500A"/>
    <w:rsid w:val="0057322D"/>
    <w:rsid w:val="006B3A48"/>
    <w:rsid w:val="00743FB1"/>
    <w:rsid w:val="0076207B"/>
    <w:rsid w:val="007C3A15"/>
    <w:rsid w:val="0086475B"/>
    <w:rsid w:val="00874A73"/>
    <w:rsid w:val="00883E7F"/>
    <w:rsid w:val="008F15E2"/>
    <w:rsid w:val="00A00249"/>
    <w:rsid w:val="00A74125"/>
    <w:rsid w:val="00A862E3"/>
    <w:rsid w:val="00B9320B"/>
    <w:rsid w:val="00BF3122"/>
    <w:rsid w:val="00D31E55"/>
    <w:rsid w:val="00D65917"/>
    <w:rsid w:val="00D80C22"/>
    <w:rsid w:val="00DE7A12"/>
    <w:rsid w:val="00E02AF8"/>
    <w:rsid w:val="00EB592A"/>
    <w:rsid w:val="00EC6308"/>
    <w:rsid w:val="00EE5319"/>
    <w:rsid w:val="00F947ED"/>
    <w:rsid w:val="00FD49DA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A2C7581A0CB74DB3C5DF28204B59E3" ma:contentTypeVersion="13" ma:contentTypeDescription="Create a new document." ma:contentTypeScope="" ma:versionID="9154602119241ed2196ad9c4f4c88898">
  <xsd:schema xmlns:xsd="http://www.w3.org/2001/XMLSchema" xmlns:xs="http://www.w3.org/2001/XMLSchema" xmlns:p="http://schemas.microsoft.com/office/2006/metadata/properties" xmlns:ns2="d39ac75b-e9eb-4eaa-9a1c-3217c18d0eb4" xmlns:ns3="88250ca3-839a-4cad-846e-058772b2d431" targetNamespace="http://schemas.microsoft.com/office/2006/metadata/properties" ma:root="true" ma:fieldsID="76a5c3a88f35c2b51ab63ac6bf45bbaf" ns2:_="" ns3:_="">
    <xsd:import namespace="d39ac75b-e9eb-4eaa-9a1c-3217c18d0eb4"/>
    <xsd:import namespace="88250ca3-839a-4cad-846e-058772b2d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ac75b-e9eb-4eaa-9a1c-3217c18d0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50ca3-839a-4cad-846e-058772b2d4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5fe30d5-8e4c-407a-be4e-f915669a0702}" ma:internalName="TaxCatchAll" ma:showField="CatchAllData" ma:web="88250ca3-839a-4cad-846e-058772b2d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4D0A03-CD14-4380-8BED-131C09470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9ac75b-e9eb-4eaa-9a1c-3217c18d0eb4"/>
    <ds:schemaRef ds:uri="88250ca3-839a-4cad-846e-058772b2d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Pavlo Soloviov</cp:lastModifiedBy>
  <cp:revision>22</cp:revision>
  <dcterms:created xsi:type="dcterms:W3CDTF">2023-02-01T13:32:00Z</dcterms:created>
  <dcterms:modified xsi:type="dcterms:W3CDTF">2024-05-14T13:58:00Z</dcterms:modified>
</cp:coreProperties>
</file>